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Peru</w:t>
      </w:r>
      <w:r>
        <w:t xml:space="preserve"> </w:t>
      </w:r>
      <w:r>
        <w:t xml:space="preserve">Lima</w:t>
      </w:r>
    </w:p>
    <w:bookmarkStart w:id="25" w:name="X6b9748fa4f0d6823aab68d37fefcc89a028ecbc"/>
    <w:p>
      <w:pPr>
        <w:pStyle w:val="Heading1"/>
      </w:pPr>
      <w:r>
        <w:t xml:space="preserve">Cover Letter for Project Manager Position in Peru Lima</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s Name]</w:t>
      </w:r>
      <w:r>
        <w:br/>
      </w:r>
      <w:r>
        <w:t xml:space="preserve">[Company Name]</w:t>
      </w:r>
      <w:r>
        <w:br/>
      </w:r>
      <w:r>
        <w:t xml:space="preserve">[Company Address]</w:t>
      </w:r>
      <w:r>
        <w:br/>
      </w:r>
      <w:r>
        <w:t xml:space="preserve">[City, State, ZIP Code]</w:t>
      </w:r>
    </w:p>
    <w:p>
      <w:pPr>
        <w:pStyle w:val="BodyText"/>
      </w:pPr>
      <w:r>
        <w:t xml:space="preserve">Dear [Hiring Manager's Name],</w:t>
      </w:r>
    </w:p>
    <w:p>
      <w:pPr>
        <w:pStyle w:val="BodyText"/>
      </w:pPr>
      <w:r>
        <w:t xml:space="preserve">I am writing to express my enthusiastic interest in the Project Manager position at your esteemed organization in Peru Lima. As a seasoned professional with over [X years] of experience in managing complex projects across diverse industries, I am eager to contribute my expertise to support your company’s goals while embracing the unique opportunities and challenges of working in Peru Lima. This role aligns perfectly with my career aspirations, and I am confident that my background in project management, combined with a deep understanding of local business dynamics, makes me an ideal candidate for this position.</w:t>
      </w:r>
    </w:p>
    <w:bookmarkStart w:id="20" w:name="X7c1fbd97775c4a92a29c846b55629a9735c5ec6"/>
    <w:p>
      <w:pPr>
        <w:pStyle w:val="Heading2"/>
      </w:pPr>
      <w:r>
        <w:t xml:space="preserve">Why Project Manager? A Commitment to Excellence</w:t>
      </w:r>
    </w:p>
    <w:p>
      <w:pPr>
        <w:pStyle w:val="FirstParagraph"/>
      </w:pPr>
      <w:r>
        <w:t xml:space="preserve">Project management is not merely a profession for me; it is a passion rooted in my belief that successful outcomes stem from meticulous planning, cross-functional collaboration, and adaptive leadership. Throughout my career as a Project Manager, I have consistently delivered projects on time, within budget, and above client expectations. Whether leading software development initiatives in the tech sector or overseeing infrastructure projects in emerging markets, I prioritize clear communication, risk mitigation strategies, and stakeholder alignment to ensure every project’s success.</w:t>
      </w:r>
    </w:p>
    <w:p>
      <w:pPr>
        <w:pStyle w:val="BodyText"/>
      </w:pPr>
      <w:r>
        <w:t xml:space="preserve">In Peru Lima, where the business landscape is dynamic and influenced by both global trends and local nuances, my skills as a Project Manager are particularly valuable. The ability to navigate cultural differences, regulatory frameworks, and regional challenges is critical to fostering innovation and growth. My experience managing multicultural teams in international environments has equipped me with the tools to bridge gaps between stakeholders in Peru Lima and global partners, ensuring seamless project execution.</w:t>
      </w:r>
    </w:p>
    <w:bookmarkEnd w:id="20"/>
    <w:bookmarkStart w:id="21" w:name="relevant-experience-and-achievements"/>
    <w:p>
      <w:pPr>
        <w:pStyle w:val="Heading2"/>
      </w:pPr>
      <w:r>
        <w:t xml:space="preserve">Relevant Experience and Achievements</w:t>
      </w:r>
    </w:p>
    <w:p>
      <w:pPr>
        <w:pStyle w:val="FirstParagraph"/>
      </w:pPr>
      <w:r>
        <w:t xml:space="preserve">Over the past [X years], I have managed a wide range of projects, from small-scale operational improvements to large-scale enterprise initiatives. A key highlight of my career was leading a [specific project, e.g., "smart city infrastructure rollout"] in [location], where I coordinated with government agencies, local contractors, and international suppliers to deliver the project 20% under budget and ahead of schedule. This experience honed my ability to balance technical precision with strategic decision-making—a skill set I am eager to apply in Peru Lima.</w:t>
      </w:r>
    </w:p>
    <w:p>
      <w:pPr>
        <w:pStyle w:val="BodyText"/>
      </w:pPr>
      <w:r>
        <w:t xml:space="preserve">Additionally, my work as a Project Manager in [another relevant industry or region] has provided me with hands-on experience in managing complex supply chains, optimizing resource allocation, and ensuring compliance with local regulations. For instance, during a recent project involving [specific task], I implemented agile methodologies that improved team productivity by 35% and reduced rework by 25%. These achievements reflect my commitment to driving efficiency and fostering a culture of continuous improvement.</w:t>
      </w:r>
    </w:p>
    <w:p>
      <w:pPr>
        <w:pStyle w:val="BodyText"/>
      </w:pPr>
      <w:r>
        <w:t xml:space="preserve">My proficiency in project management tools such as Microsoft Project, Jira, and Trello further enhances my ability to streamline workflows and track progress in real time. I am also well-versed in PMBOK standards and have earned certifications such as PMP (Project Management Professional) and Scrum Master, which reinforce my dedication to professional excellence.</w:t>
      </w:r>
    </w:p>
    <w:bookmarkEnd w:id="21"/>
    <w:bookmarkStart w:id="22" w:name="X4f44e18344652088762036e143fad8999e689cc"/>
    <w:p>
      <w:pPr>
        <w:pStyle w:val="Heading2"/>
      </w:pPr>
      <w:r>
        <w:t xml:space="preserve">Understanding of Peru Lima’s Market and Culture</w:t>
      </w:r>
    </w:p>
    <w:p>
      <w:pPr>
        <w:pStyle w:val="FirstParagraph"/>
      </w:pPr>
      <w:r>
        <w:t xml:space="preserve">Peru Lima, as the economic and cultural hub of the country, offers a unique blend of traditional values and modern innovation. The city’s growing infrastructure projects, expanding tech sector, and increasing foreign investment create a vibrant environment for professionals who can adapt to its fast-paced nature. I have followed closely the developments in Lima’s business ecosystem, including advancements in sustainable urban planning and digital transformation initiatives. This awareness allows me to approach project management with a local perspective while maintaining a global mindset.</w:t>
      </w:r>
    </w:p>
    <w:p>
      <w:pPr>
        <w:pStyle w:val="BodyText"/>
      </w:pPr>
      <w:r>
        <w:t xml:space="preserve">Moreover, my understanding of Peru’s cultural context is invaluable. In Lima, building trust through transparent communication and respecting local customs are essential for successful collaboration. I have worked with teams in Latin America before and am adept at navigating cultural differences to foster teamwork and mutual respect. For example, during a recent project in [another South American country], I facilitated cross-cultural workshops that improved team cohesion and reduced misunderstandings, ultimately leading to a 40% increase in project efficiency.</w:t>
      </w:r>
    </w:p>
    <w:bookmarkEnd w:id="22"/>
    <w:bookmarkStart w:id="23" w:name="why-your-organization"/>
    <w:p>
      <w:pPr>
        <w:pStyle w:val="Heading2"/>
      </w:pPr>
      <w:r>
        <w:t xml:space="preserve">Why Your Organization?</w:t>
      </w:r>
    </w:p>
    <w:p>
      <w:pPr>
        <w:pStyle w:val="FirstParagraph"/>
      </w:pPr>
      <w:r>
        <w:t xml:space="preserve">Your company’s reputation for [mention specific value, e.g., "innovation in renewable energy solutions" or "commitment to sustainable development"] resonates deeply with my professional values. I am particularly drawn to your focus on [specific project or initiative], as it aligns with my belief that projects should not only meet technical objectives but also create lasting societal impact. In Peru Lima, where the demand for infrastructure and technology solutions is growing, your work is both timely and transformative.</w:t>
      </w:r>
    </w:p>
    <w:p>
      <w:pPr>
        <w:pStyle w:val="BodyText"/>
      </w:pPr>
      <w:r>
        <w:t xml:space="preserve">I am confident that my skills in strategic planning, stakeholder engagement, and team leadership will enable me to contribute meaningfully to your projects. I thrive in environments where collaboration and creativity are prioritized, and I am eager to bring my experience to a team that values excellence and innovation.</w:t>
      </w:r>
    </w:p>
    <w:bookmarkEnd w:id="23"/>
    <w:bookmarkStart w:id="24" w:name="conclusion"/>
    <w:p>
      <w:pPr>
        <w:pStyle w:val="Heading2"/>
      </w:pPr>
      <w:r>
        <w:t xml:space="preserve">Conclusion</w:t>
      </w:r>
    </w:p>
    <w:p>
      <w:pPr>
        <w:pStyle w:val="FirstParagraph"/>
      </w:pPr>
      <w:r>
        <w:t xml:space="preserve">In conclusion, I would be honored to join your team as a Project Manager in Peru Lima. My proven track record of delivering results, coupled with my cultural sensitivity and technical expertise, positions me to make a significant impact. I am enthusiastic about the opportunity to contribute to your organization’s success while immersing myself in the rich culture and dynamic business environment of Lima.</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Cover Letter - Peru Lima</dc:title>
  <dc:creator/>
  <dc:language>en</dc:language>
  <cp:keywords/>
  <dcterms:created xsi:type="dcterms:W3CDTF">2025-12-09T04:53:13Z</dcterms:created>
  <dcterms:modified xsi:type="dcterms:W3CDTF">2025-12-09T04:53:13Z</dcterms:modified>
</cp:coreProperties>
</file>

<file path=docProps/custom.xml><?xml version="1.0" encoding="utf-8"?>
<Properties xmlns="http://schemas.openxmlformats.org/officeDocument/2006/custom-properties" xmlns:vt="http://schemas.openxmlformats.org/officeDocument/2006/docPropsVTypes"/>
</file>